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fad03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02183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